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792E" w14:textId="336CA951" w:rsidR="00D00F9E" w:rsidRDefault="004A6628" w:rsidP="00556B5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377AB0E7" wp14:editId="2C26671E">
            <wp:extent cx="2679715" cy="6667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829" cy="695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AA319C" w14:textId="77777777" w:rsidR="00A33610" w:rsidRPr="00F22812" w:rsidRDefault="00FE328D" w:rsidP="00BD0E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OE MOROLONG LOCAL MUNICIPALITY</w:t>
      </w:r>
    </w:p>
    <w:p w14:paraId="203E1513" w14:textId="77777777" w:rsidR="00A33610" w:rsidRPr="00F22812" w:rsidRDefault="00A33610" w:rsidP="00EC7656">
      <w:pPr>
        <w:jc w:val="center"/>
        <w:rPr>
          <w:rFonts w:ascii="Arial" w:hAnsi="Arial" w:cs="Arial"/>
          <w:b/>
          <w:sz w:val="28"/>
          <w:szCs w:val="28"/>
        </w:rPr>
      </w:pPr>
      <w:r w:rsidRPr="00F22812">
        <w:rPr>
          <w:rFonts w:ascii="Arial" w:hAnsi="Arial" w:cs="Arial"/>
          <w:b/>
          <w:sz w:val="28"/>
          <w:szCs w:val="28"/>
        </w:rPr>
        <w:t>INVITATION FOR PROSPECTIVE BIDDERS</w:t>
      </w:r>
    </w:p>
    <w:p w14:paraId="08BB46DB" w14:textId="1AA48193" w:rsidR="00A33610" w:rsidRPr="00F22812" w:rsidRDefault="00A33610" w:rsidP="00EC7656">
      <w:pPr>
        <w:jc w:val="center"/>
        <w:rPr>
          <w:rFonts w:ascii="Arial" w:hAnsi="Arial" w:cs="Arial"/>
          <w:b/>
          <w:sz w:val="24"/>
          <w:szCs w:val="24"/>
        </w:rPr>
      </w:pPr>
      <w:r w:rsidRPr="00F22812">
        <w:rPr>
          <w:rFonts w:ascii="Arial" w:hAnsi="Arial" w:cs="Arial"/>
          <w:b/>
          <w:sz w:val="24"/>
          <w:szCs w:val="24"/>
        </w:rPr>
        <w:t xml:space="preserve">Prospective service providers with </w:t>
      </w:r>
      <w:r w:rsidR="002A714F">
        <w:rPr>
          <w:rFonts w:ascii="Arial" w:hAnsi="Arial" w:cs="Arial"/>
          <w:b/>
          <w:sz w:val="24"/>
          <w:szCs w:val="24"/>
        </w:rPr>
        <w:t xml:space="preserve">a </w:t>
      </w:r>
      <w:r w:rsidRPr="00F22812">
        <w:rPr>
          <w:rFonts w:ascii="Arial" w:hAnsi="Arial" w:cs="Arial"/>
          <w:b/>
          <w:sz w:val="24"/>
          <w:szCs w:val="24"/>
        </w:rPr>
        <w:t>proven track record are invited to tender as follows:</w:t>
      </w:r>
    </w:p>
    <w:tbl>
      <w:tblPr>
        <w:tblStyle w:val="TableGrid"/>
        <w:tblW w:w="1566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255"/>
        <w:gridCol w:w="3137"/>
        <w:gridCol w:w="2151"/>
        <w:gridCol w:w="1882"/>
        <w:gridCol w:w="1972"/>
        <w:gridCol w:w="2023"/>
        <w:gridCol w:w="3240"/>
      </w:tblGrid>
      <w:tr w:rsidR="00931F0E" w:rsidRPr="00D00F9E" w14:paraId="494BA6AE" w14:textId="77777777" w:rsidTr="00931F0E">
        <w:trPr>
          <w:trHeight w:val="697"/>
        </w:trPr>
        <w:tc>
          <w:tcPr>
            <w:tcW w:w="1255" w:type="dxa"/>
            <w:vAlign w:val="center"/>
          </w:tcPr>
          <w:p w14:paraId="139A07F1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No.</w:t>
            </w:r>
          </w:p>
        </w:tc>
        <w:tc>
          <w:tcPr>
            <w:tcW w:w="3137" w:type="dxa"/>
            <w:vAlign w:val="center"/>
          </w:tcPr>
          <w:p w14:paraId="172F6DDD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Description</w:t>
            </w:r>
          </w:p>
        </w:tc>
        <w:tc>
          <w:tcPr>
            <w:tcW w:w="2151" w:type="dxa"/>
            <w:vAlign w:val="center"/>
          </w:tcPr>
          <w:p w14:paraId="52A46B59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Availability of Documents &amp; Non-Refundable Fee</w:t>
            </w:r>
          </w:p>
        </w:tc>
        <w:tc>
          <w:tcPr>
            <w:tcW w:w="1882" w:type="dxa"/>
            <w:vAlign w:val="center"/>
          </w:tcPr>
          <w:p w14:paraId="08B71000" w14:textId="77777777" w:rsidR="00931F0E" w:rsidRPr="00D00F9E" w:rsidRDefault="00931F0E" w:rsidP="00741F3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riefing / Site Inspection Date Time and Venue</w:t>
            </w:r>
          </w:p>
        </w:tc>
        <w:tc>
          <w:tcPr>
            <w:tcW w:w="1972" w:type="dxa"/>
            <w:vAlign w:val="center"/>
          </w:tcPr>
          <w:p w14:paraId="71ED7B3B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losing date</w:t>
            </w:r>
          </w:p>
        </w:tc>
        <w:tc>
          <w:tcPr>
            <w:tcW w:w="2023" w:type="dxa"/>
            <w:vAlign w:val="center"/>
          </w:tcPr>
          <w:p w14:paraId="3E9D7F38" w14:textId="2621ECE2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valuation Criteria</w:t>
            </w:r>
          </w:p>
        </w:tc>
        <w:tc>
          <w:tcPr>
            <w:tcW w:w="3240" w:type="dxa"/>
            <w:vAlign w:val="center"/>
          </w:tcPr>
          <w:p w14:paraId="3B2659B1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ontact Person for Technical Enquiries</w:t>
            </w:r>
          </w:p>
        </w:tc>
      </w:tr>
      <w:tr w:rsidR="00931F0E" w:rsidRPr="0076506A" w14:paraId="01D49B52" w14:textId="77777777" w:rsidTr="0076506A">
        <w:trPr>
          <w:trHeight w:val="1393"/>
        </w:trPr>
        <w:tc>
          <w:tcPr>
            <w:tcW w:w="1255" w:type="dxa"/>
            <w:shd w:val="clear" w:color="auto" w:fill="auto"/>
            <w:vAlign w:val="center"/>
          </w:tcPr>
          <w:p w14:paraId="1DF146D6" w14:textId="6B229E26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16-2023</w:t>
            </w:r>
          </w:p>
        </w:tc>
        <w:tc>
          <w:tcPr>
            <w:tcW w:w="3137" w:type="dxa"/>
            <w:shd w:val="clear" w:color="auto" w:fill="auto"/>
            <w:vAlign w:val="center"/>
          </w:tcPr>
          <w:p w14:paraId="4C373803" w14:textId="179B5F87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RE ADVERT - REQUEST FOR PROVISION OF SECURITY SERVICES (3 YEARS PERIOD)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4E5E94D8" w14:textId="02674DEC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</w:t>
            </w:r>
            <w:r w:rsidR="00E16AC8" w:rsidRPr="00E16AC8">
              <w:rPr>
                <w:rFonts w:ascii="Arial" w:hAnsi="Arial" w:cs="Arial"/>
                <w:sz w:val="20"/>
                <w:szCs w:val="20"/>
              </w:rPr>
              <w:t>345.00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1D8108C0" w14:textId="2BB98AE8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31CD1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7A395EE6" w14:textId="7B41E958" w:rsidR="00931F0E" w:rsidRPr="0076506A" w:rsidRDefault="00A31CD1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Wednesday</w:t>
            </w:r>
            <w:r w:rsidR="00931F0E" w:rsidRPr="0076506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76506A">
              <w:rPr>
                <w:rFonts w:ascii="Arial" w:hAnsi="Arial" w:cs="Arial"/>
                <w:sz w:val="20"/>
                <w:szCs w:val="20"/>
              </w:rPr>
              <w:t>07 June</w:t>
            </w:r>
            <w:r w:rsidR="00931F0E" w:rsidRPr="0076506A">
              <w:rPr>
                <w:rFonts w:ascii="Arial" w:hAnsi="Arial" w:cs="Arial"/>
                <w:sz w:val="20"/>
                <w:szCs w:val="20"/>
              </w:rPr>
              <w:t xml:space="preserve"> 202</w:t>
            </w:r>
            <w:r w:rsidRPr="0076506A">
              <w:rPr>
                <w:rFonts w:ascii="Arial" w:hAnsi="Arial" w:cs="Arial"/>
                <w:sz w:val="20"/>
                <w:szCs w:val="20"/>
              </w:rPr>
              <w:t>3</w:t>
            </w:r>
            <w:r w:rsidR="00931F0E" w:rsidRPr="0076506A">
              <w:rPr>
                <w:rFonts w:ascii="Arial" w:hAnsi="Arial" w:cs="Arial"/>
                <w:sz w:val="20"/>
                <w:szCs w:val="20"/>
              </w:rPr>
              <w:t xml:space="preserve"> at 12h00</w:t>
            </w:r>
          </w:p>
        </w:tc>
        <w:tc>
          <w:tcPr>
            <w:tcW w:w="2023" w:type="dxa"/>
            <w:shd w:val="clear" w:color="auto" w:fill="auto"/>
            <w:vAlign w:val="center"/>
          </w:tcPr>
          <w:p w14:paraId="3A3B5255" w14:textId="77777777" w:rsidR="00931F0E" w:rsidRPr="0076506A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3181D5D8" w14:textId="77777777" w:rsidR="00931F0E" w:rsidRPr="0076506A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05FAA3C1" w14:textId="2B7B556A" w:rsidR="00931F0E" w:rsidRPr="0076506A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46D03AD2" w14:textId="1F733A11" w:rsidR="00931F0E" w:rsidRPr="0076506A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Corporate Services Director: Mr. T.</w:t>
            </w:r>
            <w:r w:rsidR="00C657DC">
              <w:rPr>
                <w:rFonts w:ascii="Arial" w:hAnsi="Arial" w:cs="Arial"/>
                <w:sz w:val="20"/>
                <w:szCs w:val="20"/>
              </w:rPr>
              <w:t>J</w:t>
            </w:r>
            <w:r w:rsidRPr="0076506A">
              <w:rPr>
                <w:rFonts w:ascii="Arial" w:hAnsi="Arial" w:cs="Arial"/>
                <w:sz w:val="20"/>
                <w:szCs w:val="20"/>
              </w:rPr>
              <w:t xml:space="preserve"> Gopetse at (053) 773 9300 / (082) 820 1559</w:t>
            </w:r>
          </w:p>
          <w:p w14:paraId="7B68E2E0" w14:textId="1F1A1625" w:rsidR="00931F0E" w:rsidRPr="0076506A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registry@joemorolong.gov.za</w:t>
            </w:r>
          </w:p>
        </w:tc>
      </w:tr>
      <w:tr w:rsidR="00931F0E" w:rsidRPr="00851212" w14:paraId="3FA5145B" w14:textId="77777777" w:rsidTr="00931F0E">
        <w:trPr>
          <w:trHeight w:val="1028"/>
        </w:trPr>
        <w:tc>
          <w:tcPr>
            <w:tcW w:w="1255" w:type="dxa"/>
            <w:vAlign w:val="center"/>
          </w:tcPr>
          <w:p w14:paraId="607AB98B" w14:textId="28378B19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0" w:name="Bids"/>
            <w:bookmarkEnd w:id="0"/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17-2023</w:t>
            </w:r>
          </w:p>
        </w:tc>
        <w:tc>
          <w:tcPr>
            <w:tcW w:w="3137" w:type="dxa"/>
            <w:vAlign w:val="center"/>
          </w:tcPr>
          <w:p w14:paraId="5F2CE3DC" w14:textId="24F63749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 xml:space="preserve">RE ADVERT </w:t>
            </w:r>
            <w:r w:rsidRPr="00556B5C">
              <w:rPr>
                <w:rFonts w:ascii="Arial" w:hAnsi="Arial" w:cs="Arial"/>
                <w:bCs/>
                <w:sz w:val="20"/>
                <w:szCs w:val="20"/>
              </w:rPr>
              <w:t>- SUPPLY AND DELIVERY OF FUEL AND FUEL MANAGEMENT SYSTEM (3 YEARS PERIOD)</w:t>
            </w:r>
          </w:p>
        </w:tc>
        <w:tc>
          <w:tcPr>
            <w:tcW w:w="2151" w:type="dxa"/>
          </w:tcPr>
          <w:p w14:paraId="0700AB9C" w14:textId="77777777" w:rsidR="00E16AC8" w:rsidRDefault="00E16AC8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3006EA3" w14:textId="5CD58949" w:rsidR="00931F0E" w:rsidRPr="00556B5C" w:rsidRDefault="00E16AC8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4AA05FE3" w14:textId="77777777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A10DB3" w14:textId="6FDB4985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vAlign w:val="center"/>
          </w:tcPr>
          <w:p w14:paraId="3797657F" w14:textId="6F3DA255" w:rsidR="00931F0E" w:rsidRPr="0076506A" w:rsidRDefault="00A31CD1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6D314CCA" w14:textId="77777777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175BE08A" w14:textId="77777777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461D7EF8" w14:textId="3AC1CB0D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49CD505" w14:textId="77BC38B7" w:rsidR="00931F0E" w:rsidRPr="0076506A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Technical</w:t>
            </w:r>
            <w:r w:rsidR="00C657DC" w:rsidRPr="00B25AB9">
              <w:rPr>
                <w:rFonts w:ascii="Arial" w:hAnsi="Arial" w:cs="Arial"/>
                <w:sz w:val="20"/>
                <w:szCs w:val="20"/>
              </w:rPr>
              <w:t xml:space="preserve"> Services</w:t>
            </w:r>
            <w:r w:rsidRPr="0076506A">
              <w:rPr>
                <w:rFonts w:ascii="Arial" w:hAnsi="Arial" w:cs="Arial"/>
                <w:sz w:val="20"/>
                <w:szCs w:val="20"/>
              </w:rPr>
              <w:t xml:space="preserve"> Director: Mr. L. Moinwe at (053) 773 9300/ (079) 552 9563 registry@joemorolong.gov.za</w:t>
            </w:r>
          </w:p>
        </w:tc>
      </w:tr>
      <w:tr w:rsidR="00931F0E" w:rsidRPr="00851212" w14:paraId="340064CB" w14:textId="77777777" w:rsidTr="00931F0E">
        <w:trPr>
          <w:trHeight w:val="1028"/>
        </w:trPr>
        <w:tc>
          <w:tcPr>
            <w:tcW w:w="1255" w:type="dxa"/>
            <w:shd w:val="clear" w:color="auto" w:fill="FFFFFF" w:themeFill="background1"/>
            <w:vAlign w:val="center"/>
          </w:tcPr>
          <w:p w14:paraId="6802EB4B" w14:textId="18D2BE3E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18-2023</w:t>
            </w:r>
          </w:p>
        </w:tc>
        <w:tc>
          <w:tcPr>
            <w:tcW w:w="3137" w:type="dxa"/>
            <w:shd w:val="clear" w:color="auto" w:fill="FFFFFF" w:themeFill="background1"/>
            <w:vAlign w:val="center"/>
          </w:tcPr>
          <w:p w14:paraId="5309922F" w14:textId="14B3C3DD" w:rsidR="00931F0E" w:rsidRPr="00556B5C" w:rsidRDefault="00931F0E" w:rsidP="00556B5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RE ADVERT- REQUEST FOR PROFESSIONAL LABORATORY SERVICES (3 YEARS PERIOD)</w:t>
            </w:r>
          </w:p>
        </w:tc>
        <w:tc>
          <w:tcPr>
            <w:tcW w:w="2151" w:type="dxa"/>
          </w:tcPr>
          <w:p w14:paraId="09966F2D" w14:textId="77777777" w:rsidR="0076506A" w:rsidRDefault="0076506A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721772" w14:textId="40A4B3E7" w:rsidR="00931F0E" w:rsidRPr="00556B5C" w:rsidRDefault="00E16AC8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70DC119F" w14:textId="77777777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FA3280" w14:textId="08639F1F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vAlign w:val="center"/>
          </w:tcPr>
          <w:p w14:paraId="41703A48" w14:textId="7889A9F4" w:rsidR="00931F0E" w:rsidRPr="0076506A" w:rsidRDefault="00A31CD1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7213238C" w14:textId="77777777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6347B0A3" w14:textId="77777777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0978B793" w14:textId="505043F1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7272697" w14:textId="377750E9" w:rsidR="00931F0E" w:rsidRPr="0076506A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Technical</w:t>
            </w:r>
            <w:r w:rsidR="00C657DC" w:rsidRPr="00B25AB9">
              <w:rPr>
                <w:rFonts w:ascii="Arial" w:hAnsi="Arial" w:cs="Arial"/>
                <w:sz w:val="20"/>
                <w:szCs w:val="20"/>
              </w:rPr>
              <w:t xml:space="preserve"> Services</w:t>
            </w:r>
            <w:r w:rsidRPr="0076506A">
              <w:rPr>
                <w:rFonts w:ascii="Arial" w:hAnsi="Arial" w:cs="Arial"/>
                <w:sz w:val="20"/>
                <w:szCs w:val="20"/>
              </w:rPr>
              <w:t xml:space="preserve"> Director: Mr. L. Moinwe at (053) 773 9300/ (079) 552 9563 registry@joemorolong.gov.za</w:t>
            </w:r>
          </w:p>
        </w:tc>
      </w:tr>
      <w:tr w:rsidR="00931F0E" w:rsidRPr="00851212" w14:paraId="400031AB" w14:textId="77777777" w:rsidTr="00931F0E">
        <w:trPr>
          <w:trHeight w:val="1164"/>
        </w:trPr>
        <w:tc>
          <w:tcPr>
            <w:tcW w:w="1255" w:type="dxa"/>
            <w:vAlign w:val="center"/>
          </w:tcPr>
          <w:p w14:paraId="03F11BD4" w14:textId="58065142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19-2023</w:t>
            </w:r>
          </w:p>
        </w:tc>
        <w:tc>
          <w:tcPr>
            <w:tcW w:w="3137" w:type="dxa"/>
            <w:vAlign w:val="center"/>
          </w:tcPr>
          <w:p w14:paraId="53C55248" w14:textId="54A32A0B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 xml:space="preserve">REQUEST FOR PROPOSALS FOR THE COMPILATION OF GRAP COMPLIANT ANNUAL FINANCIAL STATEMENTS AND FIXED ASSET REGISTER </w:t>
            </w:r>
            <w:r w:rsidRPr="00556B5C">
              <w:rPr>
                <w:rFonts w:ascii="Arial" w:hAnsi="Arial" w:cs="Arial"/>
                <w:bCs/>
                <w:sz w:val="20"/>
                <w:szCs w:val="20"/>
              </w:rPr>
              <w:t>(3 YEARS PERIOD)</w:t>
            </w:r>
          </w:p>
        </w:tc>
        <w:tc>
          <w:tcPr>
            <w:tcW w:w="2151" w:type="dxa"/>
          </w:tcPr>
          <w:p w14:paraId="20E6EF8D" w14:textId="77777777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1F4510" w14:textId="0466A067" w:rsidR="00931F0E" w:rsidRPr="00556B5C" w:rsidRDefault="00E16AC8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5045F1D1" w14:textId="77777777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2697200" w14:textId="3A87C808" w:rsidR="00931F0E" w:rsidRPr="00D052D6" w:rsidRDefault="00D052D6" w:rsidP="00D052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52D6">
              <w:rPr>
                <w:rFonts w:ascii="Arial" w:hAnsi="Arial" w:cs="Arial"/>
                <w:sz w:val="20"/>
                <w:szCs w:val="20"/>
              </w:rPr>
              <w:t xml:space="preserve">Compulsory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D052D6">
              <w:rPr>
                <w:rFonts w:ascii="Arial" w:hAnsi="Arial" w:cs="Arial"/>
                <w:sz w:val="20"/>
                <w:szCs w:val="20"/>
              </w:rPr>
              <w:t>Briefing Session</w:t>
            </w:r>
          </w:p>
          <w:p w14:paraId="71808759" w14:textId="77777777" w:rsidR="00D052D6" w:rsidRDefault="00D052D6" w:rsidP="00D052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iday</w:t>
            </w:r>
            <w:r w:rsidRPr="00D052D6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  <w:r w:rsidRPr="00D052D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May</w:t>
            </w:r>
            <w:r w:rsidRPr="00D052D6">
              <w:rPr>
                <w:rFonts w:ascii="Arial" w:hAnsi="Arial" w:cs="Arial"/>
                <w:sz w:val="20"/>
                <w:szCs w:val="20"/>
              </w:rPr>
              <w:t xml:space="preserve"> 2023 at 1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D052D6">
              <w:rPr>
                <w:rFonts w:ascii="Arial" w:hAnsi="Arial" w:cs="Arial"/>
                <w:sz w:val="20"/>
                <w:szCs w:val="20"/>
              </w:rPr>
              <w:t>h00</w:t>
            </w:r>
          </w:p>
          <w:p w14:paraId="48A92E42" w14:textId="3ECF5769" w:rsidR="00D052D6" w:rsidRPr="00556B5C" w:rsidRDefault="00D052D6" w:rsidP="00D052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nue: Joe Morolong Local Municipality Mini Hall</w:t>
            </w:r>
          </w:p>
        </w:tc>
        <w:tc>
          <w:tcPr>
            <w:tcW w:w="1972" w:type="dxa"/>
          </w:tcPr>
          <w:p w14:paraId="53ECEBF7" w14:textId="77777777" w:rsidR="00931F0E" w:rsidRPr="0076506A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6083B4" w14:textId="34A2AEA1" w:rsidR="00931F0E" w:rsidRPr="0076506A" w:rsidRDefault="00A31CD1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63C0E848" w14:textId="77777777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7A9BF6A2" w14:textId="77777777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1AA94F2F" w14:textId="4C5194F2" w:rsidR="00931F0E" w:rsidRPr="0076506A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506A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6C4F79CA" w14:textId="65155378" w:rsidR="00931F0E" w:rsidRPr="0076506A" w:rsidRDefault="004F311D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ef Financial Officer: Mrs B.D Motlhaping</w:t>
            </w:r>
            <w:r w:rsidR="00931F0E" w:rsidRPr="0076506A">
              <w:rPr>
                <w:rFonts w:ascii="Arial" w:hAnsi="Arial" w:cs="Arial"/>
                <w:sz w:val="20"/>
                <w:szCs w:val="20"/>
              </w:rPr>
              <w:t xml:space="preserve"> at (053) 773 9300/ (</w:t>
            </w:r>
            <w:r>
              <w:rPr>
                <w:rFonts w:ascii="Arial" w:hAnsi="Arial" w:cs="Arial"/>
                <w:sz w:val="20"/>
                <w:szCs w:val="20"/>
              </w:rPr>
              <w:t>071) 354 6838</w:t>
            </w:r>
            <w:r w:rsidR="00931F0E" w:rsidRPr="0076506A">
              <w:rPr>
                <w:rFonts w:ascii="Arial" w:hAnsi="Arial" w:cs="Arial"/>
                <w:sz w:val="20"/>
                <w:szCs w:val="20"/>
              </w:rPr>
              <w:t xml:space="preserve"> registry@joemorolong.gov.za</w:t>
            </w:r>
          </w:p>
        </w:tc>
      </w:tr>
      <w:tr w:rsidR="00931F0E" w:rsidRPr="00851212" w14:paraId="40C9F358" w14:textId="77777777" w:rsidTr="00931F0E">
        <w:trPr>
          <w:trHeight w:val="1082"/>
        </w:trPr>
        <w:tc>
          <w:tcPr>
            <w:tcW w:w="1255" w:type="dxa"/>
            <w:vAlign w:val="center"/>
          </w:tcPr>
          <w:p w14:paraId="627E4D8D" w14:textId="5160698F" w:rsidR="00931F0E" w:rsidRPr="00556B5C" w:rsidRDefault="00931F0E" w:rsidP="00556B5C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lastRenderedPageBreak/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0</w:t>
            </w: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3</w:t>
            </w:r>
          </w:p>
        </w:tc>
        <w:tc>
          <w:tcPr>
            <w:tcW w:w="3137" w:type="dxa"/>
            <w:vAlign w:val="center"/>
          </w:tcPr>
          <w:p w14:paraId="227211A9" w14:textId="520A0DFA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PROVISION OF PROFESSIONAL VAT RECOVERY SERVICE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56B5C">
              <w:rPr>
                <w:rFonts w:ascii="Arial" w:hAnsi="Arial" w:cs="Arial"/>
                <w:sz w:val="20"/>
                <w:szCs w:val="20"/>
              </w:rPr>
              <w:t>(3 YEARS PERIOD)</w:t>
            </w:r>
          </w:p>
        </w:tc>
        <w:tc>
          <w:tcPr>
            <w:tcW w:w="2151" w:type="dxa"/>
          </w:tcPr>
          <w:p w14:paraId="1F56B7CA" w14:textId="77777777" w:rsidR="00E16AC8" w:rsidRDefault="00E16AC8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1126040" w14:textId="28B41357" w:rsidR="00931F0E" w:rsidRPr="00556B5C" w:rsidRDefault="00E16AC8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249CFAAD" w14:textId="77777777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5E48FD" w14:textId="77777777" w:rsidR="00931F0E" w:rsidRPr="00556B5C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034002" w14:textId="1C2306CD" w:rsidR="00931F0E" w:rsidRPr="00556B5C" w:rsidRDefault="00931F0E" w:rsidP="00A31CD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shd w:val="clear" w:color="auto" w:fill="auto"/>
          </w:tcPr>
          <w:p w14:paraId="189C3CF4" w14:textId="77777777" w:rsidR="00931F0E" w:rsidRPr="004F311D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BB4E83" w14:textId="34F476C4" w:rsidR="00931F0E" w:rsidRPr="004F311D" w:rsidRDefault="00A31CD1" w:rsidP="00A31CD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11D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069A78A2" w14:textId="77777777" w:rsidR="00931F0E" w:rsidRPr="004F311D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11D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6F1286F0" w14:textId="77777777" w:rsidR="00931F0E" w:rsidRPr="004F311D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11D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18BFE3DD" w14:textId="34CF85D9" w:rsidR="00931F0E" w:rsidRPr="004F311D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11D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14955AD2" w14:textId="087E70EC" w:rsidR="00931F0E" w:rsidRPr="00556B5C" w:rsidRDefault="004F311D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ef Financial Officer: Mrs B.D Motlhaping</w:t>
            </w:r>
            <w:r w:rsidRPr="0076506A">
              <w:rPr>
                <w:rFonts w:ascii="Arial" w:hAnsi="Arial" w:cs="Arial"/>
                <w:sz w:val="20"/>
                <w:szCs w:val="20"/>
              </w:rPr>
              <w:t xml:space="preserve"> at (053) 773 9300/ (</w:t>
            </w:r>
            <w:r>
              <w:rPr>
                <w:rFonts w:ascii="Arial" w:hAnsi="Arial" w:cs="Arial"/>
                <w:sz w:val="20"/>
                <w:szCs w:val="20"/>
              </w:rPr>
              <w:t>071) 354 6838</w:t>
            </w:r>
            <w:r w:rsidRPr="0076506A">
              <w:rPr>
                <w:rFonts w:ascii="Arial" w:hAnsi="Arial" w:cs="Arial"/>
                <w:sz w:val="20"/>
                <w:szCs w:val="20"/>
              </w:rPr>
              <w:t xml:space="preserve"> registry@joemorolong.gov.za</w:t>
            </w:r>
          </w:p>
        </w:tc>
      </w:tr>
      <w:tr w:rsidR="00931F0E" w:rsidRPr="00851212" w14:paraId="557507A5" w14:textId="77777777" w:rsidTr="00931F0E">
        <w:trPr>
          <w:trHeight w:val="1082"/>
        </w:trPr>
        <w:tc>
          <w:tcPr>
            <w:tcW w:w="1255" w:type="dxa"/>
            <w:vAlign w:val="center"/>
          </w:tcPr>
          <w:p w14:paraId="251DCC73" w14:textId="0AD25FAF" w:rsidR="00931F0E" w:rsidRPr="00851212" w:rsidRDefault="00931F0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1</w:t>
            </w: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3</w:t>
            </w:r>
          </w:p>
        </w:tc>
        <w:tc>
          <w:tcPr>
            <w:tcW w:w="3137" w:type="dxa"/>
            <w:vAlign w:val="center"/>
          </w:tcPr>
          <w:p w14:paraId="033929D4" w14:textId="5F7261B2" w:rsidR="00931F0E" w:rsidRPr="00556B5C" w:rsidRDefault="00931F0E" w:rsidP="00556B5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LY AND DELIVERY OF STORE ITEMS </w:t>
            </w:r>
            <w:r w:rsidRPr="00556B5C">
              <w:rPr>
                <w:rFonts w:ascii="Arial" w:hAnsi="Arial" w:cs="Arial"/>
                <w:sz w:val="20"/>
                <w:szCs w:val="20"/>
              </w:rPr>
              <w:t>(3 YEARS PERIOD)</w:t>
            </w:r>
          </w:p>
        </w:tc>
        <w:tc>
          <w:tcPr>
            <w:tcW w:w="2151" w:type="dxa"/>
          </w:tcPr>
          <w:p w14:paraId="672713D3" w14:textId="77777777" w:rsidR="00E16AC8" w:rsidRDefault="00E16AC8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A5234D" w14:textId="2A24F711" w:rsidR="00931F0E" w:rsidRPr="00851212" w:rsidRDefault="00E16AC8" w:rsidP="00D00F9E">
            <w:pPr>
              <w:jc w:val="center"/>
              <w:rPr>
                <w:rFonts w:ascii="Arial" w:hAnsi="Arial" w:cs="Arial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0B48259B" w14:textId="621FACDC" w:rsidR="00931F0E" w:rsidRPr="00851212" w:rsidRDefault="00E16AC8" w:rsidP="00D00F9E">
            <w:pPr>
              <w:jc w:val="center"/>
              <w:rPr>
                <w:rFonts w:ascii="Arial" w:hAnsi="Arial" w:cs="Arial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shd w:val="clear" w:color="auto" w:fill="auto"/>
          </w:tcPr>
          <w:p w14:paraId="2A664226" w14:textId="77777777" w:rsidR="00A31CD1" w:rsidRPr="00B25AB9" w:rsidRDefault="00A31CD1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D75C9C" w14:textId="732D42BD" w:rsidR="00931F0E" w:rsidRPr="00B25AB9" w:rsidRDefault="00A31CD1" w:rsidP="00D00F9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1F72464B" w14:textId="77777777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7DFF7E1D" w14:textId="77777777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0608BA72" w14:textId="4D961AB1" w:rsidR="00931F0E" w:rsidRPr="00B25AB9" w:rsidRDefault="00931F0E" w:rsidP="00931F0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17E55EDD" w14:textId="1377BDF3" w:rsidR="00931F0E" w:rsidRPr="00851212" w:rsidRDefault="00931F0E" w:rsidP="00D00F9E">
            <w:pPr>
              <w:jc w:val="center"/>
              <w:rPr>
                <w:rFonts w:ascii="Arial" w:hAnsi="Arial" w:cs="Arial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Technical</w:t>
            </w:r>
            <w:r w:rsidR="00C657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657DC" w:rsidRPr="00B25AB9">
              <w:rPr>
                <w:rFonts w:ascii="Arial" w:hAnsi="Arial" w:cs="Arial"/>
                <w:sz w:val="20"/>
                <w:szCs w:val="20"/>
              </w:rPr>
              <w:t>Services</w:t>
            </w:r>
            <w:r w:rsidRPr="00556B5C">
              <w:rPr>
                <w:rFonts w:ascii="Arial" w:hAnsi="Arial" w:cs="Arial"/>
                <w:sz w:val="20"/>
                <w:szCs w:val="20"/>
              </w:rPr>
              <w:t xml:space="preserve"> Director: Mr. L. Moinwe at (053) 773 9300/ (079) 552 9563 registry@joemorolong.gov.za</w:t>
            </w:r>
          </w:p>
        </w:tc>
      </w:tr>
      <w:tr w:rsidR="00931F0E" w:rsidRPr="00851212" w14:paraId="4EDAAA3C" w14:textId="77777777" w:rsidTr="00931F0E">
        <w:trPr>
          <w:trHeight w:val="1082"/>
        </w:trPr>
        <w:tc>
          <w:tcPr>
            <w:tcW w:w="1255" w:type="dxa"/>
            <w:vAlign w:val="center"/>
          </w:tcPr>
          <w:p w14:paraId="66BD3034" w14:textId="1B33A64A" w:rsidR="00931F0E" w:rsidRPr="00556B5C" w:rsidRDefault="00931F0E" w:rsidP="00D00F9E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2</w:t>
            </w:r>
            <w:r w:rsidRPr="00556B5C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3</w:t>
            </w:r>
          </w:p>
        </w:tc>
        <w:tc>
          <w:tcPr>
            <w:tcW w:w="3137" w:type="dxa"/>
            <w:vAlign w:val="center"/>
          </w:tcPr>
          <w:p w14:paraId="02EF2EBC" w14:textId="0FA223C1" w:rsidR="00931F0E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LY, INSTALLATION AND MAINTENANCE OF MULTIFUNCTIONAL PRINTERS </w:t>
            </w:r>
            <w:r w:rsidRPr="002A7EC2">
              <w:rPr>
                <w:rFonts w:ascii="Arial" w:hAnsi="Arial" w:cs="Arial"/>
                <w:sz w:val="20"/>
                <w:szCs w:val="20"/>
              </w:rPr>
              <w:t>(3 YEARS PERIOD)</w:t>
            </w:r>
          </w:p>
        </w:tc>
        <w:tc>
          <w:tcPr>
            <w:tcW w:w="2151" w:type="dxa"/>
          </w:tcPr>
          <w:p w14:paraId="42486674" w14:textId="77777777" w:rsidR="00E16AC8" w:rsidRDefault="00E16AC8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DD06AC3" w14:textId="473E762D" w:rsidR="001968CE" w:rsidRPr="00851212" w:rsidRDefault="00E16AC8" w:rsidP="00D00F9E">
            <w:pPr>
              <w:jc w:val="center"/>
              <w:rPr>
                <w:rFonts w:ascii="Arial" w:hAnsi="Arial" w:cs="Arial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67D38CDA" w14:textId="77777777" w:rsidR="00B25AB9" w:rsidRDefault="00B25AB9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F9C889D" w14:textId="2C8AE72E" w:rsidR="00931F0E" w:rsidRPr="00851212" w:rsidRDefault="00E16AC8" w:rsidP="00D00F9E">
            <w:pPr>
              <w:jc w:val="center"/>
              <w:rPr>
                <w:rFonts w:ascii="Arial" w:hAnsi="Arial" w:cs="Arial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shd w:val="clear" w:color="auto" w:fill="auto"/>
          </w:tcPr>
          <w:p w14:paraId="74BF96EB" w14:textId="77777777" w:rsidR="00A31CD1" w:rsidRPr="00B25AB9" w:rsidRDefault="00A31CD1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331DDB5" w14:textId="3773E908" w:rsidR="00931F0E" w:rsidRPr="00B25AB9" w:rsidRDefault="00A31CD1" w:rsidP="00D00F9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728FC20A" w14:textId="77777777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1013FC3C" w14:textId="77777777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1B13272C" w14:textId="69C05459" w:rsidR="00931F0E" w:rsidRPr="00B25AB9" w:rsidRDefault="00931F0E" w:rsidP="00931F0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5F1B103A" w14:textId="22875806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Corporate Services Director: Mr. T.</w:t>
            </w:r>
            <w:r w:rsidR="00C657DC">
              <w:rPr>
                <w:rFonts w:ascii="Arial" w:hAnsi="Arial" w:cs="Arial"/>
                <w:sz w:val="20"/>
                <w:szCs w:val="20"/>
              </w:rPr>
              <w:t>J</w:t>
            </w:r>
            <w:r w:rsidRPr="00B25AB9">
              <w:rPr>
                <w:rFonts w:ascii="Arial" w:hAnsi="Arial" w:cs="Arial"/>
                <w:sz w:val="20"/>
                <w:szCs w:val="20"/>
              </w:rPr>
              <w:t xml:space="preserve"> Gopetse at (053) 773 9300 / (082) 820 1559</w:t>
            </w:r>
          </w:p>
          <w:p w14:paraId="48D28239" w14:textId="2C4A5E6F" w:rsidR="00931F0E" w:rsidRPr="00B25AB9" w:rsidRDefault="00931F0E" w:rsidP="00931F0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registry@joemorolong.gov.za</w:t>
            </w:r>
          </w:p>
        </w:tc>
      </w:tr>
      <w:tr w:rsidR="00931F0E" w:rsidRPr="00851212" w14:paraId="4710B1F6" w14:textId="77777777" w:rsidTr="00931F0E">
        <w:trPr>
          <w:trHeight w:val="1082"/>
        </w:trPr>
        <w:tc>
          <w:tcPr>
            <w:tcW w:w="1255" w:type="dxa"/>
            <w:vAlign w:val="center"/>
          </w:tcPr>
          <w:p w14:paraId="1D95147F" w14:textId="7883800F" w:rsidR="00931F0E" w:rsidRPr="00C657DC" w:rsidRDefault="00931F0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57DC">
              <w:rPr>
                <w:rFonts w:ascii="Arial" w:hAnsi="Arial" w:cs="Arial"/>
                <w:b/>
                <w:color w:val="FF0000"/>
                <w:sz w:val="20"/>
                <w:szCs w:val="20"/>
              </w:rPr>
              <w:t>B223-2023</w:t>
            </w:r>
          </w:p>
        </w:tc>
        <w:tc>
          <w:tcPr>
            <w:tcW w:w="3137" w:type="dxa"/>
            <w:vAlign w:val="center"/>
          </w:tcPr>
          <w:p w14:paraId="3829A1EA" w14:textId="77777777" w:rsidR="000E63AE" w:rsidRPr="00C657DC" w:rsidRDefault="000E63AE" w:rsidP="000E63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57DC">
              <w:rPr>
                <w:rFonts w:ascii="Arial" w:hAnsi="Arial" w:cs="Arial"/>
                <w:sz w:val="20"/>
                <w:szCs w:val="20"/>
              </w:rPr>
              <w:t>SUPPLY, INSTALLATION AND MAINTENANCE OF A HOSTED VOIP (VOICE OVER THE</w:t>
            </w:r>
          </w:p>
          <w:p w14:paraId="7B4016B0" w14:textId="46F511A3" w:rsidR="00931F0E" w:rsidRPr="00C657DC" w:rsidRDefault="000E63AE" w:rsidP="00FE4F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57DC">
              <w:rPr>
                <w:rFonts w:ascii="Arial" w:hAnsi="Arial" w:cs="Arial"/>
                <w:sz w:val="20"/>
                <w:szCs w:val="20"/>
              </w:rPr>
              <w:t>INTERNET PROTOCOL) TELEPHONE SYSTEM</w:t>
            </w:r>
            <w:r w:rsidR="00FE4F9F" w:rsidRPr="00C657DC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C657DC">
              <w:rPr>
                <w:rFonts w:ascii="Arial" w:hAnsi="Arial" w:cs="Arial"/>
                <w:sz w:val="20"/>
                <w:szCs w:val="20"/>
              </w:rPr>
              <w:t>INTERNET</w:t>
            </w:r>
            <w:r w:rsidR="00FE4F9F" w:rsidRPr="00C657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506A" w:rsidRPr="00C657DC">
              <w:rPr>
                <w:rFonts w:ascii="Arial" w:hAnsi="Arial" w:cs="Arial"/>
                <w:sz w:val="20"/>
                <w:szCs w:val="20"/>
              </w:rPr>
              <w:t>(3 YEARS PERIOD)</w:t>
            </w:r>
          </w:p>
        </w:tc>
        <w:tc>
          <w:tcPr>
            <w:tcW w:w="2151" w:type="dxa"/>
          </w:tcPr>
          <w:p w14:paraId="531C5044" w14:textId="77777777" w:rsidR="00E16AC8" w:rsidRDefault="00E16AC8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CD75C9" w14:textId="32E34008" w:rsidR="00931F0E" w:rsidRPr="00851212" w:rsidRDefault="00E16AC8" w:rsidP="00D00F9E">
            <w:pPr>
              <w:jc w:val="center"/>
              <w:rPr>
                <w:rFonts w:ascii="Arial" w:hAnsi="Arial" w:cs="Arial"/>
              </w:rPr>
            </w:pPr>
            <w:r w:rsidRPr="00E16AC8">
              <w:rPr>
                <w:rFonts w:ascii="Arial" w:hAnsi="Arial" w:cs="Arial"/>
                <w:sz w:val="20"/>
                <w:szCs w:val="20"/>
              </w:rPr>
              <w:t>Wednesday, 10 May 2023 at 08h00 for R1 345.00</w:t>
            </w:r>
          </w:p>
        </w:tc>
        <w:tc>
          <w:tcPr>
            <w:tcW w:w="1882" w:type="dxa"/>
          </w:tcPr>
          <w:p w14:paraId="289A09FC" w14:textId="77777777" w:rsidR="00A31CD1" w:rsidRDefault="00A31CD1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2C8ADD" w14:textId="750DAC5B" w:rsidR="00931F0E" w:rsidRPr="00851212" w:rsidRDefault="00E16AC8" w:rsidP="00D00F9E">
            <w:pPr>
              <w:jc w:val="center"/>
              <w:rPr>
                <w:rFonts w:ascii="Arial" w:hAnsi="Arial" w:cs="Arial"/>
              </w:rPr>
            </w:pPr>
            <w:r w:rsidRPr="00556B5C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shd w:val="clear" w:color="auto" w:fill="auto"/>
          </w:tcPr>
          <w:p w14:paraId="3772A037" w14:textId="77777777" w:rsidR="00A31CD1" w:rsidRPr="00B25AB9" w:rsidRDefault="00A31CD1" w:rsidP="00D00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D8413D" w14:textId="4BCDF667" w:rsidR="00931F0E" w:rsidRPr="00B25AB9" w:rsidRDefault="00A31CD1" w:rsidP="00D00F9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Wednesday, 07 June 2023 at 12h00</w:t>
            </w:r>
          </w:p>
        </w:tc>
        <w:tc>
          <w:tcPr>
            <w:tcW w:w="2023" w:type="dxa"/>
            <w:vAlign w:val="center"/>
          </w:tcPr>
          <w:p w14:paraId="1270D046" w14:textId="77777777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0CF2BD2A" w14:textId="77777777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2B4B8BDE" w14:textId="574F9C6B" w:rsidR="00931F0E" w:rsidRPr="00B25AB9" w:rsidRDefault="00931F0E" w:rsidP="00931F0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3C15883D" w14:textId="3D489A59" w:rsidR="00931F0E" w:rsidRPr="00B25AB9" w:rsidRDefault="00931F0E" w:rsidP="00931F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Corporate Services Director: Mr. T.</w:t>
            </w:r>
            <w:r w:rsidR="00C657DC">
              <w:rPr>
                <w:rFonts w:ascii="Arial" w:hAnsi="Arial" w:cs="Arial"/>
                <w:sz w:val="20"/>
                <w:szCs w:val="20"/>
              </w:rPr>
              <w:t>J</w:t>
            </w:r>
            <w:r w:rsidRPr="00B25AB9">
              <w:rPr>
                <w:rFonts w:ascii="Arial" w:hAnsi="Arial" w:cs="Arial"/>
                <w:sz w:val="20"/>
                <w:szCs w:val="20"/>
              </w:rPr>
              <w:t xml:space="preserve"> Gopetse at (053) 773 9300 / (082) 820 1559</w:t>
            </w:r>
          </w:p>
          <w:p w14:paraId="0C417ACD" w14:textId="211863AE" w:rsidR="00931F0E" w:rsidRPr="00B25AB9" w:rsidRDefault="00931F0E" w:rsidP="00931F0E">
            <w:pPr>
              <w:jc w:val="center"/>
              <w:rPr>
                <w:rFonts w:ascii="Arial" w:hAnsi="Arial" w:cs="Arial"/>
              </w:rPr>
            </w:pPr>
            <w:r w:rsidRPr="00B25AB9">
              <w:rPr>
                <w:rFonts w:ascii="Arial" w:hAnsi="Arial" w:cs="Arial"/>
                <w:sz w:val="20"/>
                <w:szCs w:val="20"/>
              </w:rPr>
              <w:t>registry@joemorolong.gov.za</w:t>
            </w:r>
          </w:p>
        </w:tc>
      </w:tr>
    </w:tbl>
    <w:p w14:paraId="0C8952FC" w14:textId="77777777" w:rsidR="00294899" w:rsidRPr="00851212" w:rsidRDefault="00294899" w:rsidP="007F10A5">
      <w:pPr>
        <w:jc w:val="both"/>
        <w:rPr>
          <w:rFonts w:ascii="Arial" w:hAnsi="Arial" w:cs="Arial"/>
          <w:sz w:val="20"/>
          <w:szCs w:val="20"/>
        </w:rPr>
      </w:pPr>
    </w:p>
    <w:p w14:paraId="15808047" w14:textId="39E339F3" w:rsidR="007048DD" w:rsidRPr="00851212" w:rsidRDefault="00A67C23" w:rsidP="00BD0E57">
      <w:pPr>
        <w:ind w:left="-567"/>
        <w:jc w:val="both"/>
        <w:rPr>
          <w:rFonts w:ascii="Arial" w:hAnsi="Arial" w:cs="Arial"/>
          <w:b/>
        </w:rPr>
      </w:pPr>
      <w:r w:rsidRPr="00851212">
        <w:rPr>
          <w:rFonts w:ascii="Arial" w:hAnsi="Arial" w:cs="Arial"/>
        </w:rPr>
        <w:t xml:space="preserve">Minimum </w:t>
      </w:r>
      <w:r w:rsidR="00AF36C3" w:rsidRPr="00851212">
        <w:rPr>
          <w:rFonts w:ascii="Arial" w:hAnsi="Arial" w:cs="Arial"/>
        </w:rPr>
        <w:t>Specifications and other conditions are detailed in the bid documents.</w:t>
      </w:r>
      <w:r w:rsidR="00ED6C79" w:rsidRPr="00851212">
        <w:rPr>
          <w:rFonts w:ascii="Arial" w:hAnsi="Arial" w:cs="Arial"/>
        </w:rPr>
        <w:t xml:space="preserve"> </w:t>
      </w:r>
      <w:r w:rsidR="008E660B" w:rsidRPr="00851212">
        <w:rPr>
          <w:rFonts w:ascii="Arial" w:hAnsi="Arial" w:cs="Arial"/>
        </w:rPr>
        <w:t xml:space="preserve">Bid documents with detailed bid specifications and detailed information are obtainable at the </w:t>
      </w:r>
      <w:r w:rsidR="00FE328D" w:rsidRPr="00851212">
        <w:rPr>
          <w:rFonts w:ascii="Arial" w:hAnsi="Arial" w:cs="Arial"/>
        </w:rPr>
        <w:t xml:space="preserve">Cashiers </w:t>
      </w:r>
      <w:r w:rsidR="00D00F9E" w:rsidRPr="00851212">
        <w:rPr>
          <w:rFonts w:ascii="Arial" w:hAnsi="Arial" w:cs="Arial"/>
        </w:rPr>
        <w:t>O</w:t>
      </w:r>
      <w:r w:rsidR="00FE328D" w:rsidRPr="00851212">
        <w:rPr>
          <w:rFonts w:ascii="Arial" w:hAnsi="Arial" w:cs="Arial"/>
        </w:rPr>
        <w:t>ffice in the Finance Department</w:t>
      </w:r>
      <w:r w:rsidR="008E660B" w:rsidRPr="00851212">
        <w:rPr>
          <w:rFonts w:ascii="Arial" w:hAnsi="Arial" w:cs="Arial"/>
        </w:rPr>
        <w:t xml:space="preserve"> (office hours: </w:t>
      </w:r>
      <w:r w:rsidR="00FE328D" w:rsidRPr="00851212">
        <w:rPr>
          <w:rFonts w:ascii="Arial" w:hAnsi="Arial" w:cs="Arial"/>
        </w:rPr>
        <w:t>Monday to Friday 07h30 to 16h15</w:t>
      </w:r>
      <w:r w:rsidR="008E660B" w:rsidRPr="00851212">
        <w:rPr>
          <w:rFonts w:ascii="Arial" w:hAnsi="Arial" w:cs="Arial"/>
        </w:rPr>
        <w:t xml:space="preserve">) of the </w:t>
      </w:r>
      <w:r w:rsidR="00FE328D" w:rsidRPr="00851212">
        <w:rPr>
          <w:rFonts w:ascii="Arial" w:hAnsi="Arial" w:cs="Arial"/>
        </w:rPr>
        <w:t>Joe Morolong Local Municipality</w:t>
      </w:r>
      <w:r w:rsidR="008E660B" w:rsidRPr="00851212">
        <w:rPr>
          <w:rFonts w:ascii="Arial" w:hAnsi="Arial" w:cs="Arial"/>
        </w:rPr>
        <w:t xml:space="preserve">, </w:t>
      </w:r>
      <w:r w:rsidR="00FE328D" w:rsidRPr="00851212">
        <w:rPr>
          <w:rFonts w:ascii="Arial" w:hAnsi="Arial" w:cs="Arial"/>
        </w:rPr>
        <w:t>D320 Cardington Road, Churchill Village</w:t>
      </w:r>
      <w:r w:rsidR="00307F0A" w:rsidRPr="00851212">
        <w:rPr>
          <w:rFonts w:ascii="Arial" w:hAnsi="Arial" w:cs="Arial"/>
        </w:rPr>
        <w:t>.</w:t>
      </w:r>
    </w:p>
    <w:p w14:paraId="7DC5EAD2" w14:textId="0323A2A5" w:rsidR="001C53BE" w:rsidRPr="00851212" w:rsidRDefault="008E660B" w:rsidP="00BD0E57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Bids will be adjudicated according to the </w:t>
      </w:r>
      <w:r w:rsidR="00FE328D" w:rsidRPr="00851212">
        <w:rPr>
          <w:rFonts w:ascii="Arial" w:hAnsi="Arial" w:cs="Arial"/>
        </w:rPr>
        <w:t>Joe Morolong Local Municipality</w:t>
      </w:r>
      <w:r w:rsidRPr="00851212">
        <w:rPr>
          <w:rFonts w:ascii="Arial" w:hAnsi="Arial" w:cs="Arial"/>
        </w:rPr>
        <w:t>’s Supply Chain Management Policy, the Preferential Procurement Policy Framework Act (Act 5 of 2000) and the Preferential Procurement Regulations, 20</w:t>
      </w:r>
      <w:r w:rsidR="002A714F">
        <w:rPr>
          <w:rFonts w:ascii="Arial" w:hAnsi="Arial" w:cs="Arial"/>
        </w:rPr>
        <w:t>22</w:t>
      </w:r>
      <w:r w:rsidRPr="00851212">
        <w:rPr>
          <w:rFonts w:ascii="Arial" w:hAnsi="Arial" w:cs="Arial"/>
        </w:rPr>
        <w:t>, as well as the Broad Base</w:t>
      </w:r>
      <w:r w:rsidR="00934F90" w:rsidRPr="00851212">
        <w:rPr>
          <w:rFonts w:ascii="Arial" w:hAnsi="Arial" w:cs="Arial"/>
        </w:rPr>
        <w:t>d</w:t>
      </w:r>
      <w:r w:rsidRPr="00851212">
        <w:rPr>
          <w:rFonts w:ascii="Arial" w:hAnsi="Arial" w:cs="Arial"/>
        </w:rPr>
        <w:t xml:space="preserve"> Black Economic Empowerment Act (Act 53 of 2003). </w:t>
      </w:r>
      <w:r w:rsidR="00C34443" w:rsidRPr="00851212">
        <w:rPr>
          <w:rFonts w:ascii="Arial" w:hAnsi="Arial" w:cs="Arial"/>
        </w:rPr>
        <w:t xml:space="preserve">The evaluation of the bids </w:t>
      </w:r>
      <w:proofErr w:type="gramStart"/>
      <w:r w:rsidR="00C34443" w:rsidRPr="00851212">
        <w:rPr>
          <w:rFonts w:ascii="Arial" w:hAnsi="Arial" w:cs="Arial"/>
        </w:rPr>
        <w:t>are</w:t>
      </w:r>
      <w:proofErr w:type="gramEnd"/>
      <w:r w:rsidR="00C34443" w:rsidRPr="00851212">
        <w:rPr>
          <w:rFonts w:ascii="Arial" w:hAnsi="Arial" w:cs="Arial"/>
        </w:rPr>
        <w:t xml:space="preserve"> based on the Preferential Procurement Point System stipulated in the bid documents.</w:t>
      </w:r>
      <w:r w:rsidRPr="00851212">
        <w:rPr>
          <w:rFonts w:ascii="Arial" w:hAnsi="Arial" w:cs="Arial"/>
        </w:rPr>
        <w:t xml:space="preserve"> </w:t>
      </w:r>
      <w:r w:rsidR="001C53BE" w:rsidRPr="00851212">
        <w:rPr>
          <w:rFonts w:ascii="Arial" w:hAnsi="Arial" w:cs="Arial"/>
        </w:rPr>
        <w:t xml:space="preserve">Sealed Bids </w:t>
      </w:r>
      <w:r w:rsidR="00AF36C3" w:rsidRPr="00851212">
        <w:rPr>
          <w:rFonts w:ascii="Arial" w:hAnsi="Arial" w:cs="Arial"/>
        </w:rPr>
        <w:t xml:space="preserve">and supporting documents </w:t>
      </w:r>
      <w:r w:rsidR="001C53BE" w:rsidRPr="00851212">
        <w:rPr>
          <w:rFonts w:ascii="Arial" w:hAnsi="Arial" w:cs="Arial"/>
        </w:rPr>
        <w:t>clearly marked with the above reference</w:t>
      </w:r>
      <w:r w:rsidR="0087541A" w:rsidRPr="00851212">
        <w:rPr>
          <w:rFonts w:ascii="Arial" w:hAnsi="Arial" w:cs="Arial"/>
        </w:rPr>
        <w:t>s</w:t>
      </w:r>
      <w:r w:rsidR="001C53BE" w:rsidRPr="00851212">
        <w:rPr>
          <w:rFonts w:ascii="Arial" w:hAnsi="Arial" w:cs="Arial"/>
        </w:rPr>
        <w:t xml:space="preserve"> and description</w:t>
      </w:r>
      <w:r w:rsidR="0087541A" w:rsidRPr="00851212">
        <w:rPr>
          <w:rFonts w:ascii="Arial" w:hAnsi="Arial" w:cs="Arial"/>
        </w:rPr>
        <w:t>s</w:t>
      </w:r>
      <w:r w:rsidR="001C53BE" w:rsidRPr="00851212">
        <w:rPr>
          <w:rFonts w:ascii="Arial" w:hAnsi="Arial" w:cs="Arial"/>
        </w:rPr>
        <w:t xml:space="preserve"> must be placed in the </w:t>
      </w:r>
      <w:r w:rsidR="00FE328D" w:rsidRPr="00851212">
        <w:rPr>
          <w:rFonts w:ascii="Arial" w:hAnsi="Arial" w:cs="Arial"/>
        </w:rPr>
        <w:t>Tender box situated in the foyer of Joe Morolong Local Municipality, D320 Cardington Road, Churchill Village</w:t>
      </w:r>
      <w:r w:rsidR="00AF36C3" w:rsidRPr="00851212">
        <w:rPr>
          <w:rFonts w:ascii="Arial" w:hAnsi="Arial" w:cs="Arial"/>
        </w:rPr>
        <w:t>.</w:t>
      </w:r>
    </w:p>
    <w:p w14:paraId="2CCE81FC" w14:textId="7397ED18" w:rsidR="008E660B" w:rsidRPr="00851212" w:rsidRDefault="008E660B" w:rsidP="008E660B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>Pleas</w:t>
      </w:r>
      <w:r w:rsidR="004C2B34" w:rsidRPr="00851212">
        <w:rPr>
          <w:rFonts w:ascii="Arial" w:hAnsi="Arial" w:cs="Arial"/>
        </w:rPr>
        <w:t>e note that it is a requirement</w:t>
      </w:r>
      <w:r w:rsidRPr="00851212">
        <w:rPr>
          <w:rFonts w:ascii="Arial" w:hAnsi="Arial" w:cs="Arial"/>
        </w:rPr>
        <w:t xml:space="preserve"> of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that all service providers are to be registere</w:t>
      </w:r>
      <w:r w:rsidR="00307F0A" w:rsidRPr="00851212">
        <w:rPr>
          <w:rFonts w:ascii="Arial" w:hAnsi="Arial" w:cs="Arial"/>
        </w:rPr>
        <w:t xml:space="preserve">d on the </w:t>
      </w:r>
      <w:r w:rsidR="00FE328D" w:rsidRPr="00851212">
        <w:rPr>
          <w:rFonts w:ascii="Arial" w:hAnsi="Arial" w:cs="Arial"/>
        </w:rPr>
        <w:t>Joe Morolong Local Municipality</w:t>
      </w:r>
      <w:r w:rsidR="00307F0A" w:rsidRPr="00851212">
        <w:rPr>
          <w:rFonts w:ascii="Arial" w:hAnsi="Arial" w:cs="Arial"/>
        </w:rPr>
        <w:t>’s Vendor</w:t>
      </w:r>
      <w:r w:rsidRPr="00851212">
        <w:rPr>
          <w:rFonts w:ascii="Arial" w:hAnsi="Arial" w:cs="Arial"/>
        </w:rPr>
        <w:t xml:space="preserve"> Database.</w:t>
      </w:r>
      <w:r w:rsidR="004C2B34" w:rsidRPr="00851212">
        <w:rPr>
          <w:rFonts w:ascii="Arial" w:hAnsi="Arial" w:cs="Arial"/>
        </w:rPr>
        <w:t xml:space="preserve"> The submission</w:t>
      </w:r>
      <w:r w:rsidRPr="00851212">
        <w:rPr>
          <w:rFonts w:ascii="Arial" w:hAnsi="Arial" w:cs="Arial"/>
        </w:rPr>
        <w:t xml:space="preserve"> of</w:t>
      </w:r>
      <w:r w:rsidR="004C2B34" w:rsidRPr="00851212">
        <w:rPr>
          <w:rFonts w:ascii="Arial" w:hAnsi="Arial" w:cs="Arial"/>
        </w:rPr>
        <w:t xml:space="preserve"> a</w:t>
      </w:r>
      <w:r w:rsidRPr="00851212">
        <w:rPr>
          <w:rFonts w:ascii="Arial" w:hAnsi="Arial" w:cs="Arial"/>
        </w:rPr>
        <w:t xml:space="preserve"> valid up to date SARS tax clearan</w:t>
      </w:r>
      <w:r w:rsidR="004C2B34" w:rsidRPr="00851212">
        <w:rPr>
          <w:rFonts w:ascii="Arial" w:hAnsi="Arial" w:cs="Arial"/>
        </w:rPr>
        <w:t>ce certificate</w:t>
      </w:r>
      <w:r w:rsidR="00D00F9E" w:rsidRPr="00851212">
        <w:rPr>
          <w:rFonts w:ascii="Arial" w:hAnsi="Arial" w:cs="Arial"/>
        </w:rPr>
        <w:t>/</w:t>
      </w:r>
      <w:r w:rsidR="004C2B34" w:rsidRPr="00851212">
        <w:rPr>
          <w:rFonts w:ascii="Arial" w:hAnsi="Arial" w:cs="Arial"/>
        </w:rPr>
        <w:t xml:space="preserve">copy of the Tax Compliance reference pin issued by SARS </w:t>
      </w:r>
      <w:r w:rsidR="00D00F9E" w:rsidRPr="00851212">
        <w:rPr>
          <w:rFonts w:ascii="Arial" w:hAnsi="Arial" w:cs="Arial"/>
        </w:rPr>
        <w:t>is</w:t>
      </w:r>
      <w:r w:rsidRPr="00851212">
        <w:rPr>
          <w:rFonts w:ascii="Arial" w:hAnsi="Arial" w:cs="Arial"/>
        </w:rPr>
        <w:t xml:space="preserve"> compulsory.</w:t>
      </w:r>
    </w:p>
    <w:p w14:paraId="095D7897" w14:textId="17140E2A" w:rsidR="008E660B" w:rsidRPr="00851212" w:rsidRDefault="008E660B" w:rsidP="00D00F9E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In terms of MFMA Circular No 81, issued by </w:t>
      </w:r>
      <w:r w:rsidR="00D00F9E" w:rsidRPr="00851212">
        <w:rPr>
          <w:rFonts w:ascii="Arial" w:hAnsi="Arial" w:cs="Arial"/>
        </w:rPr>
        <w:t xml:space="preserve">the </w:t>
      </w:r>
      <w:r w:rsidRPr="00851212">
        <w:rPr>
          <w:rFonts w:ascii="Arial" w:hAnsi="Arial" w:cs="Arial"/>
        </w:rPr>
        <w:t xml:space="preserve">National Treasury, it is compulsory as from 1 July 2016 for all prospective service providers to </w:t>
      </w:r>
      <w:r w:rsidR="00934F90" w:rsidRPr="00851212">
        <w:rPr>
          <w:rFonts w:ascii="Arial" w:hAnsi="Arial" w:cs="Arial"/>
        </w:rPr>
        <w:t>Local Municipalities</w:t>
      </w:r>
      <w:r w:rsidRPr="00851212">
        <w:rPr>
          <w:rFonts w:ascii="Arial" w:hAnsi="Arial" w:cs="Arial"/>
        </w:rPr>
        <w:t xml:space="preserve"> to be registered on the web based </w:t>
      </w:r>
      <w:r w:rsidRPr="00851212">
        <w:rPr>
          <w:rFonts w:ascii="Arial" w:hAnsi="Arial" w:cs="Arial"/>
          <w:b/>
        </w:rPr>
        <w:t>Central Supplier Database (CSD)</w:t>
      </w:r>
      <w:r w:rsidRPr="00851212">
        <w:rPr>
          <w:rFonts w:ascii="Arial" w:hAnsi="Arial" w:cs="Arial"/>
        </w:rPr>
        <w:t xml:space="preserve">. Bids received from service providers not registered on the </w:t>
      </w:r>
      <w:r w:rsidRPr="00851212">
        <w:rPr>
          <w:rFonts w:ascii="Arial" w:hAnsi="Arial" w:cs="Arial"/>
          <w:b/>
        </w:rPr>
        <w:t>CSD</w:t>
      </w:r>
      <w:r w:rsidRPr="00851212">
        <w:rPr>
          <w:rFonts w:ascii="Arial" w:hAnsi="Arial" w:cs="Arial"/>
        </w:rPr>
        <w:t xml:space="preserve"> </w:t>
      </w:r>
      <w:r w:rsidRPr="00851212">
        <w:rPr>
          <w:rFonts w:ascii="Arial" w:hAnsi="Arial" w:cs="Arial"/>
        </w:rPr>
        <w:lastRenderedPageBreak/>
        <w:t xml:space="preserve">shall therefore be regarded as non-responsive and will not be further evaluated. Prospective service providers can utilise the following link to register on the </w:t>
      </w:r>
      <w:r w:rsidRPr="00851212">
        <w:rPr>
          <w:rFonts w:ascii="Arial" w:hAnsi="Arial" w:cs="Arial"/>
          <w:b/>
        </w:rPr>
        <w:t>CSD</w:t>
      </w:r>
      <w:r w:rsidRPr="00851212">
        <w:rPr>
          <w:rFonts w:ascii="Arial" w:hAnsi="Arial" w:cs="Arial"/>
        </w:rPr>
        <w:t xml:space="preserve">: </w:t>
      </w:r>
      <w:hyperlink r:id="rId8" w:history="1">
        <w:r w:rsidRPr="00851212">
          <w:rPr>
            <w:rStyle w:val="Hyperlink"/>
            <w:rFonts w:ascii="Arial" w:hAnsi="Arial" w:cs="Arial"/>
          </w:rPr>
          <w:t>www.csd.gov.za</w:t>
        </w:r>
      </w:hyperlink>
      <w:r w:rsidRPr="00851212">
        <w:rPr>
          <w:rFonts w:ascii="Arial" w:hAnsi="Arial" w:cs="Arial"/>
        </w:rPr>
        <w:t>.</w:t>
      </w:r>
    </w:p>
    <w:p w14:paraId="61E7FCBD" w14:textId="77777777" w:rsidR="00056356" w:rsidRPr="00851212" w:rsidRDefault="008E660B" w:rsidP="00056356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The </w:t>
      </w:r>
      <w:r w:rsidR="00FE328D" w:rsidRPr="00851212">
        <w:rPr>
          <w:rFonts w:ascii="Arial" w:hAnsi="Arial" w:cs="Arial"/>
        </w:rPr>
        <w:t>Joe Morolong Local Municipality</w:t>
      </w:r>
      <w:r w:rsidRPr="00851212">
        <w:rPr>
          <w:rFonts w:ascii="Arial" w:hAnsi="Arial" w:cs="Arial"/>
        </w:rPr>
        <w:t xml:space="preserve"> does not bind itself to accept the lowest or any bid and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reserves the right to accept the whole or part of any bid and further reserves the right to re-adv</w:t>
      </w:r>
      <w:r w:rsidR="00307F0A" w:rsidRPr="00851212">
        <w:rPr>
          <w:rFonts w:ascii="Arial" w:hAnsi="Arial" w:cs="Arial"/>
        </w:rPr>
        <w:t>ertise if it so wishes to.</w:t>
      </w:r>
    </w:p>
    <w:p w14:paraId="1BD7CE3B" w14:textId="77777777" w:rsidR="001C53BE" w:rsidRPr="00851212" w:rsidRDefault="00AF7E9A" w:rsidP="00BD0E57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>Please note that late, electronic, couriered, postal or faxed bid documents will not be accepted.</w:t>
      </w:r>
    </w:p>
    <w:p w14:paraId="410F72AB" w14:textId="3419E94F" w:rsidR="00AF7E9A" w:rsidRPr="00851212" w:rsidRDefault="00D052D6" w:rsidP="008E660B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MR </w:t>
      </w:r>
      <w:r w:rsidR="002A714F">
        <w:rPr>
          <w:rFonts w:ascii="Arial" w:hAnsi="Arial" w:cs="Arial"/>
          <w:b/>
          <w:sz w:val="20"/>
          <w:szCs w:val="20"/>
        </w:rPr>
        <w:t>T</w:t>
      </w:r>
      <w:r>
        <w:rPr>
          <w:rFonts w:ascii="Arial" w:hAnsi="Arial" w:cs="Arial"/>
          <w:b/>
          <w:sz w:val="20"/>
          <w:szCs w:val="20"/>
        </w:rPr>
        <w:t>.</w:t>
      </w:r>
      <w:r w:rsidR="002A714F">
        <w:rPr>
          <w:rFonts w:ascii="Arial" w:hAnsi="Arial" w:cs="Arial"/>
          <w:b/>
          <w:sz w:val="20"/>
          <w:szCs w:val="20"/>
        </w:rPr>
        <w:t>J</w:t>
      </w:r>
      <w:r>
        <w:rPr>
          <w:rFonts w:ascii="Arial" w:hAnsi="Arial" w:cs="Arial"/>
          <w:b/>
          <w:sz w:val="20"/>
          <w:szCs w:val="20"/>
        </w:rPr>
        <w:t>.</w:t>
      </w:r>
      <w:r w:rsidR="002A714F">
        <w:rPr>
          <w:rFonts w:ascii="Arial" w:hAnsi="Arial" w:cs="Arial"/>
          <w:b/>
          <w:sz w:val="20"/>
          <w:szCs w:val="20"/>
        </w:rPr>
        <w:t xml:space="preserve"> GOPETSE</w:t>
      </w:r>
    </w:p>
    <w:p w14:paraId="08AEDDAB" w14:textId="3F545788" w:rsidR="008E660B" w:rsidRPr="0078236C" w:rsidRDefault="002A714F" w:rsidP="00AF7E9A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CTING </w:t>
      </w:r>
      <w:r w:rsidR="00FE328D" w:rsidRPr="00851212">
        <w:rPr>
          <w:rFonts w:ascii="Arial" w:hAnsi="Arial" w:cs="Arial"/>
          <w:b/>
          <w:sz w:val="20"/>
          <w:szCs w:val="20"/>
        </w:rPr>
        <w:t>MUNICIPAL MANAGER</w:t>
      </w:r>
    </w:p>
    <w:sectPr w:rsidR="008E660B" w:rsidRPr="0078236C" w:rsidSect="00497BEB">
      <w:pgSz w:w="16838" w:h="11906" w:orient="landscape"/>
      <w:pgMar w:top="1440" w:right="1440" w:bottom="630" w:left="1440" w:header="706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3259B" w14:textId="77777777" w:rsidR="00CF7855" w:rsidRDefault="00CF7855" w:rsidP="005900C9">
      <w:pPr>
        <w:spacing w:after="0" w:line="240" w:lineRule="auto"/>
      </w:pPr>
      <w:r>
        <w:separator/>
      </w:r>
    </w:p>
  </w:endnote>
  <w:endnote w:type="continuationSeparator" w:id="0">
    <w:p w14:paraId="4942202C" w14:textId="77777777" w:rsidR="00CF7855" w:rsidRDefault="00CF7855" w:rsidP="0059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DA0C2" w14:textId="77777777" w:rsidR="00CF7855" w:rsidRDefault="00CF7855" w:rsidP="005900C9">
      <w:pPr>
        <w:spacing w:after="0" w:line="240" w:lineRule="auto"/>
      </w:pPr>
      <w:r>
        <w:separator/>
      </w:r>
    </w:p>
  </w:footnote>
  <w:footnote w:type="continuationSeparator" w:id="0">
    <w:p w14:paraId="7B8B0B8D" w14:textId="77777777" w:rsidR="00CF7855" w:rsidRDefault="00CF7855" w:rsidP="005900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sDQwMjUxNzO0NDZS0lEKTi0uzszPAykwqQUA/IBC8SwAAAA="/>
  </w:docVars>
  <w:rsids>
    <w:rsidRoot w:val="00A33610"/>
    <w:rsid w:val="00015342"/>
    <w:rsid w:val="000420E2"/>
    <w:rsid w:val="00056356"/>
    <w:rsid w:val="00064188"/>
    <w:rsid w:val="000739FF"/>
    <w:rsid w:val="00094B78"/>
    <w:rsid w:val="000E63AE"/>
    <w:rsid w:val="001047EA"/>
    <w:rsid w:val="001802C6"/>
    <w:rsid w:val="0018673F"/>
    <w:rsid w:val="00193C3F"/>
    <w:rsid w:val="001968CE"/>
    <w:rsid w:val="001C53BE"/>
    <w:rsid w:val="001E1595"/>
    <w:rsid w:val="00206ADA"/>
    <w:rsid w:val="002242EF"/>
    <w:rsid w:val="00231C04"/>
    <w:rsid w:val="00294899"/>
    <w:rsid w:val="002A2675"/>
    <w:rsid w:val="002A4728"/>
    <w:rsid w:val="002A714F"/>
    <w:rsid w:val="002A7EC2"/>
    <w:rsid w:val="002C4065"/>
    <w:rsid w:val="00307F0A"/>
    <w:rsid w:val="00311DA9"/>
    <w:rsid w:val="0033216B"/>
    <w:rsid w:val="003322CA"/>
    <w:rsid w:val="0037573A"/>
    <w:rsid w:val="00396792"/>
    <w:rsid w:val="003A6D66"/>
    <w:rsid w:val="003F7DC8"/>
    <w:rsid w:val="00443ED5"/>
    <w:rsid w:val="0045551E"/>
    <w:rsid w:val="00497BEB"/>
    <w:rsid w:val="004A6628"/>
    <w:rsid w:val="004C2B34"/>
    <w:rsid w:val="004E3B70"/>
    <w:rsid w:val="004F311D"/>
    <w:rsid w:val="00501509"/>
    <w:rsid w:val="00552BBE"/>
    <w:rsid w:val="00556B5C"/>
    <w:rsid w:val="005675A8"/>
    <w:rsid w:val="005823B2"/>
    <w:rsid w:val="005900C9"/>
    <w:rsid w:val="005D1EF7"/>
    <w:rsid w:val="005F0BED"/>
    <w:rsid w:val="005F38D2"/>
    <w:rsid w:val="005F6500"/>
    <w:rsid w:val="00612536"/>
    <w:rsid w:val="00617C31"/>
    <w:rsid w:val="006222ED"/>
    <w:rsid w:val="0063427A"/>
    <w:rsid w:val="00662027"/>
    <w:rsid w:val="00663179"/>
    <w:rsid w:val="006B50CA"/>
    <w:rsid w:val="006C363D"/>
    <w:rsid w:val="006C5EB3"/>
    <w:rsid w:val="006D5805"/>
    <w:rsid w:val="006F6D51"/>
    <w:rsid w:val="007048DD"/>
    <w:rsid w:val="00705431"/>
    <w:rsid w:val="00741F39"/>
    <w:rsid w:val="00762F31"/>
    <w:rsid w:val="0076506A"/>
    <w:rsid w:val="0078236C"/>
    <w:rsid w:val="007C372D"/>
    <w:rsid w:val="007D06AE"/>
    <w:rsid w:val="007D19BE"/>
    <w:rsid w:val="007D1C8A"/>
    <w:rsid w:val="007E273D"/>
    <w:rsid w:val="007E2D1F"/>
    <w:rsid w:val="007E73C5"/>
    <w:rsid w:val="007F10A5"/>
    <w:rsid w:val="007F3966"/>
    <w:rsid w:val="007F7080"/>
    <w:rsid w:val="0082757D"/>
    <w:rsid w:val="00851212"/>
    <w:rsid w:val="0087541A"/>
    <w:rsid w:val="008D7CD6"/>
    <w:rsid w:val="008E660B"/>
    <w:rsid w:val="009071D1"/>
    <w:rsid w:val="00931F0E"/>
    <w:rsid w:val="00934F90"/>
    <w:rsid w:val="00957822"/>
    <w:rsid w:val="00966F75"/>
    <w:rsid w:val="0097080A"/>
    <w:rsid w:val="00993D0C"/>
    <w:rsid w:val="009D481F"/>
    <w:rsid w:val="009D63F1"/>
    <w:rsid w:val="00A032AE"/>
    <w:rsid w:val="00A13A95"/>
    <w:rsid w:val="00A31CD1"/>
    <w:rsid w:val="00A33610"/>
    <w:rsid w:val="00A36D63"/>
    <w:rsid w:val="00A47914"/>
    <w:rsid w:val="00A67C23"/>
    <w:rsid w:val="00A80D8C"/>
    <w:rsid w:val="00A860D4"/>
    <w:rsid w:val="00AE2918"/>
    <w:rsid w:val="00AE2A98"/>
    <w:rsid w:val="00AF36C3"/>
    <w:rsid w:val="00AF7E9A"/>
    <w:rsid w:val="00B073DF"/>
    <w:rsid w:val="00B25AB9"/>
    <w:rsid w:val="00B8427E"/>
    <w:rsid w:val="00BB0B8D"/>
    <w:rsid w:val="00BB5D89"/>
    <w:rsid w:val="00BD0357"/>
    <w:rsid w:val="00BD0CA4"/>
    <w:rsid w:val="00BD0E57"/>
    <w:rsid w:val="00BE3CF2"/>
    <w:rsid w:val="00BE663E"/>
    <w:rsid w:val="00BE7D48"/>
    <w:rsid w:val="00BF4E35"/>
    <w:rsid w:val="00C1554D"/>
    <w:rsid w:val="00C34443"/>
    <w:rsid w:val="00C54BAB"/>
    <w:rsid w:val="00C657DC"/>
    <w:rsid w:val="00CB6971"/>
    <w:rsid w:val="00CF7855"/>
    <w:rsid w:val="00D00F9E"/>
    <w:rsid w:val="00D052D6"/>
    <w:rsid w:val="00D503E5"/>
    <w:rsid w:val="00DA4C13"/>
    <w:rsid w:val="00DA7F22"/>
    <w:rsid w:val="00DD22C4"/>
    <w:rsid w:val="00DD4BB7"/>
    <w:rsid w:val="00E16AC8"/>
    <w:rsid w:val="00E33C80"/>
    <w:rsid w:val="00E628E5"/>
    <w:rsid w:val="00E81853"/>
    <w:rsid w:val="00E94F3C"/>
    <w:rsid w:val="00EC7656"/>
    <w:rsid w:val="00ED6C79"/>
    <w:rsid w:val="00EF1EED"/>
    <w:rsid w:val="00EF2C02"/>
    <w:rsid w:val="00EF6741"/>
    <w:rsid w:val="00EF686E"/>
    <w:rsid w:val="00F22812"/>
    <w:rsid w:val="00F24480"/>
    <w:rsid w:val="00F5125D"/>
    <w:rsid w:val="00F56B11"/>
    <w:rsid w:val="00F70568"/>
    <w:rsid w:val="00FA3A19"/>
    <w:rsid w:val="00FE1505"/>
    <w:rsid w:val="00FE328D"/>
    <w:rsid w:val="00FE4F9F"/>
    <w:rsid w:val="00FF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DB989"/>
  <w15:docId w15:val="{670E736C-EEE8-4D8C-A295-F4DAFC4A1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3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3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E660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0C9"/>
  </w:style>
  <w:style w:type="paragraph" w:styleId="Footer">
    <w:name w:val="footer"/>
    <w:basedOn w:val="Normal"/>
    <w:link w:val="Foot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d.gov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7F7AE-9431-45B4-A2D9-76752E5E2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elenna Keoagile</dc:creator>
  <cp:lastModifiedBy>SCM OFFICER</cp:lastModifiedBy>
  <cp:revision>2</cp:revision>
  <cp:lastPrinted>2023-05-05T07:11:00Z</cp:lastPrinted>
  <dcterms:created xsi:type="dcterms:W3CDTF">2023-05-09T07:51:00Z</dcterms:created>
  <dcterms:modified xsi:type="dcterms:W3CDTF">2023-05-09T07:51:00Z</dcterms:modified>
</cp:coreProperties>
</file>